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1B0B0" w14:textId="77777777" w:rsidR="009D63BB" w:rsidRDefault="009D63B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C4BEA52" wp14:editId="685AB2E0">
            <wp:extent cx="6286500" cy="9099796"/>
            <wp:effectExtent l="0" t="0" r="0" b="635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459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16" t="15964" r="35577" b="9350"/>
                    <a:stretch/>
                  </pic:blipFill>
                  <pic:spPr bwMode="auto">
                    <a:xfrm>
                      <a:off x="0" y="0"/>
                      <a:ext cx="6293905" cy="9110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b/>
          <w:bCs/>
          <w:noProof/>
        </w:rPr>
        <w:lastRenderedPageBreak/>
        <w:drawing>
          <wp:inline distT="0" distB="0" distL="0" distR="0" wp14:anchorId="2ECBDDFA" wp14:editId="20E49D63">
            <wp:extent cx="5486400" cy="8364511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460)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16" t="14253" r="35256" b="6214"/>
                    <a:stretch/>
                  </pic:blipFill>
                  <pic:spPr bwMode="auto">
                    <a:xfrm>
                      <a:off x="0" y="0"/>
                      <a:ext cx="5487125" cy="83656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F9A5E0" w14:textId="4802F522" w:rsidR="009D63BB" w:rsidRDefault="009D63BB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482FC1C" wp14:editId="4DFF69FA">
            <wp:extent cx="5962650" cy="8579591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464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96" t="15109" r="35257" b="11060"/>
                    <a:stretch/>
                  </pic:blipFill>
                  <pic:spPr bwMode="auto">
                    <a:xfrm>
                      <a:off x="0" y="0"/>
                      <a:ext cx="5968334" cy="8587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A76C4" w14:textId="1984067D" w:rsidR="005D40D8" w:rsidRPr="00C46ED9" w:rsidRDefault="009D63BB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5B1F261" wp14:editId="788586E1">
            <wp:extent cx="5572125" cy="8617002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462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77" t="14253" r="35096" b="5074"/>
                    <a:stretch/>
                  </pic:blipFill>
                  <pic:spPr bwMode="auto">
                    <a:xfrm>
                      <a:off x="0" y="0"/>
                      <a:ext cx="5572125" cy="8617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lastRenderedPageBreak/>
        <w:drawing>
          <wp:inline distT="0" distB="0" distL="0" distR="0" wp14:anchorId="348208EE" wp14:editId="4B0A2CBB">
            <wp:extent cx="5572125" cy="8558291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463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77" t="14538" r="35417" b="6215"/>
                    <a:stretch/>
                  </pic:blipFill>
                  <pic:spPr bwMode="auto">
                    <a:xfrm>
                      <a:off x="0" y="0"/>
                      <a:ext cx="5575941" cy="8564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D40D8" w:rsidRPr="00C46E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541D6"/>
    <w:multiLevelType w:val="multilevel"/>
    <w:tmpl w:val="E2C07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9A2220"/>
    <w:multiLevelType w:val="multilevel"/>
    <w:tmpl w:val="B0B0E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B82A12"/>
    <w:multiLevelType w:val="hybridMultilevel"/>
    <w:tmpl w:val="6AF49A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2F4D51"/>
    <w:multiLevelType w:val="multilevel"/>
    <w:tmpl w:val="CE9C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BB3FAB"/>
    <w:multiLevelType w:val="multilevel"/>
    <w:tmpl w:val="7D743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216110"/>
    <w:multiLevelType w:val="multilevel"/>
    <w:tmpl w:val="B9604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A7B01DC"/>
    <w:multiLevelType w:val="multilevel"/>
    <w:tmpl w:val="0972D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7cwtTA2NTAzNjBQ0lEKTi0uzszPAykwqgUA4wcqFywAAAA="/>
  </w:docVars>
  <w:rsids>
    <w:rsidRoot w:val="001379C7"/>
    <w:rsid w:val="00004C30"/>
    <w:rsid w:val="000A0BE9"/>
    <w:rsid w:val="000B6A67"/>
    <w:rsid w:val="001379C7"/>
    <w:rsid w:val="00174F03"/>
    <w:rsid w:val="004642A0"/>
    <w:rsid w:val="005D40D8"/>
    <w:rsid w:val="00973A8B"/>
    <w:rsid w:val="009D63BB"/>
    <w:rsid w:val="00BA5908"/>
    <w:rsid w:val="00C46ED9"/>
    <w:rsid w:val="00CB7246"/>
    <w:rsid w:val="00D57EE7"/>
    <w:rsid w:val="00F0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129FA"/>
  <w15:chartTrackingRefBased/>
  <w15:docId w15:val="{E4375FF0-E541-4848-86A8-53AFC7317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72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724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B72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7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518702">
          <w:blockQuote w:val="1"/>
          <w:marLeft w:val="0"/>
          <w:marRight w:val="0"/>
          <w:marTop w:val="100"/>
          <w:marBottom w:val="100"/>
          <w:divBdr>
            <w:top w:val="single" w:sz="24" w:space="8" w:color="FFFFFF"/>
            <w:left w:val="single" w:sz="24" w:space="0" w:color="FFFFFF"/>
            <w:bottom w:val="single" w:sz="24" w:space="8" w:color="FFFFFF"/>
            <w:right w:val="single" w:sz="24" w:space="0" w:color="FFFFFF"/>
          </w:divBdr>
        </w:div>
        <w:div w:id="1609581244">
          <w:blockQuote w:val="1"/>
          <w:marLeft w:val="0"/>
          <w:marRight w:val="0"/>
          <w:marTop w:val="100"/>
          <w:marBottom w:val="100"/>
          <w:divBdr>
            <w:top w:val="single" w:sz="24" w:space="8" w:color="FFFFFF"/>
            <w:left w:val="single" w:sz="24" w:space="0" w:color="FFFFFF"/>
            <w:bottom w:val="single" w:sz="24" w:space="8" w:color="FFFFFF"/>
            <w:right w:val="single" w:sz="24" w:space="0" w:color="FFFFFF"/>
          </w:divBdr>
        </w:div>
      </w:divsChild>
    </w:div>
    <w:div w:id="1846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Kurtz</dc:creator>
  <cp:keywords/>
  <dc:description/>
  <cp:lastModifiedBy>Christina Kurtz</cp:lastModifiedBy>
  <cp:revision>2</cp:revision>
  <dcterms:created xsi:type="dcterms:W3CDTF">2020-04-27T04:02:00Z</dcterms:created>
  <dcterms:modified xsi:type="dcterms:W3CDTF">2020-04-27T04:02:00Z</dcterms:modified>
</cp:coreProperties>
</file>